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A7D5F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.C.</w:t>
      </w:r>
    </w:p>
    <w:p w14:paraId="34386EB8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ARADENİZ TEKNİK ÜNİVERSİTESİ</w:t>
      </w:r>
    </w:p>
    <w:p w14:paraId="73FC4E13" w14:textId="77777777" w:rsidR="00CC49D6" w:rsidRDefault="00CC49D6" w:rsidP="00CC49D6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EBİYAT FAKÜLTESİ DEKANLIĞINA</w:t>
      </w:r>
    </w:p>
    <w:p w14:paraId="314C28D0" w14:textId="47D3A85C" w:rsidR="00CC49D6" w:rsidRDefault="00CC49D6" w:rsidP="00CC49D6">
      <w:pPr>
        <w:spacing w:after="2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</w:t>
      </w:r>
      <w:r w:rsidR="00507A14">
        <w:rPr>
          <w:b/>
          <w:bCs/>
          <w:sz w:val="24"/>
          <w:szCs w:val="24"/>
        </w:rPr>
        <w:t xml:space="preserve">Türk Dili ve Edebiyatı </w:t>
      </w:r>
      <w:bookmarkStart w:id="0" w:name="_GoBack"/>
      <w:bookmarkEnd w:id="0"/>
      <w:r>
        <w:rPr>
          <w:b/>
          <w:bCs/>
          <w:sz w:val="24"/>
          <w:szCs w:val="24"/>
        </w:rPr>
        <w:t>Bölüm Başkanlığı)</w:t>
      </w:r>
    </w:p>
    <w:p w14:paraId="51C67B6B" w14:textId="61E41FDC" w:rsidR="00CC49D6" w:rsidRDefault="00CC49D6" w:rsidP="00CC49D6">
      <w:r>
        <w:tab/>
        <w:t>Aşağıd</w:t>
      </w:r>
      <w:r w:rsidR="00C610B6">
        <w:t>aki tabloda belirtilen derslerin sınavları aynı gün ve saate denk gelmektedir. Belirtilen derslerin tamamına girebilmem hususunda gereğini bilgilerinize arz ederim</w:t>
      </w:r>
    </w:p>
    <w:p w14:paraId="4C261C72" w14:textId="77777777" w:rsidR="00C610B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</w:p>
    <w:p w14:paraId="46799921" w14:textId="6D1E28BD" w:rsidR="00CC49D6" w:rsidRDefault="00C610B6" w:rsidP="00CC49D6">
      <w:pPr>
        <w:ind w:left="7082" w:right="-142" w:firstLine="709"/>
        <w:rPr>
          <w:rFonts w:cs="Times New Roman"/>
          <w:color w:val="7F7F7F" w:themeColor="text1" w:themeTint="80"/>
        </w:rPr>
      </w:pPr>
      <w:r>
        <w:rPr>
          <w:rFonts w:cs="Times New Roman"/>
          <w:color w:val="7F7F7F" w:themeColor="text1" w:themeTint="80"/>
        </w:rPr>
        <w:tab/>
      </w:r>
      <w:proofErr w:type="gramStart"/>
      <w:r w:rsidR="00CC49D6">
        <w:rPr>
          <w:rFonts w:cs="Times New Roman"/>
          <w:color w:val="7F7F7F" w:themeColor="text1" w:themeTint="80"/>
        </w:rPr>
        <w:t>……..</w:t>
      </w:r>
      <w:proofErr w:type="gramEnd"/>
      <w:r w:rsidR="00CC49D6">
        <w:rPr>
          <w:rFonts w:cs="Times New Roman"/>
          <w:color w:val="7F7F7F" w:themeColor="text1" w:themeTint="80"/>
        </w:rPr>
        <w:t>/……./20</w:t>
      </w:r>
    </w:p>
    <w:p w14:paraId="41F457FC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</w:rPr>
      </w:pPr>
    </w:p>
    <w:p w14:paraId="55E045F2" w14:textId="77777777" w:rsidR="00CC49D6" w:rsidRDefault="00CC49D6" w:rsidP="00CC49D6">
      <w:pPr>
        <w:ind w:left="7082" w:right="-142" w:firstLine="709"/>
        <w:rPr>
          <w:rFonts w:cs="Times New Roman"/>
          <w:color w:val="7F7F7F" w:themeColor="text1" w:themeTint="80"/>
          <w:sz w:val="20"/>
          <w:szCs w:val="20"/>
        </w:rPr>
      </w:pPr>
      <w:r>
        <w:rPr>
          <w:rFonts w:cs="Times New Roman"/>
          <w:color w:val="7F7F7F" w:themeColor="text1" w:themeTint="80"/>
        </w:rPr>
        <w:tab/>
      </w:r>
      <w:r w:rsidRPr="00E6701E">
        <w:rPr>
          <w:rFonts w:cs="Times New Roman"/>
          <w:color w:val="7F7F7F" w:themeColor="text1" w:themeTint="80"/>
          <w:sz w:val="20"/>
          <w:szCs w:val="20"/>
        </w:rPr>
        <w:t>İmza</w:t>
      </w:r>
    </w:p>
    <w:p w14:paraId="17E8483B" w14:textId="77777777" w:rsidR="00CC49D6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  <w:r>
        <w:rPr>
          <w:rFonts w:cs="Times New Roman"/>
          <w:color w:val="7F7F7F" w:themeColor="text1" w:themeTint="80"/>
          <w:sz w:val="20"/>
          <w:szCs w:val="20"/>
        </w:rPr>
        <w:t xml:space="preserve">      Adı Soyadı</w:t>
      </w:r>
    </w:p>
    <w:p w14:paraId="4527C7D0" w14:textId="77777777" w:rsidR="00CC49D6" w:rsidRPr="00E6701E" w:rsidRDefault="00CC49D6" w:rsidP="00CC49D6">
      <w:pPr>
        <w:ind w:left="7082" w:right="-142" w:firstLine="709"/>
        <w:rPr>
          <w:rFonts w:cs="Times New Roman"/>
          <w:b/>
          <w:sz w:val="20"/>
          <w:szCs w:val="2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9"/>
        <w:gridCol w:w="3462"/>
        <w:gridCol w:w="1418"/>
        <w:gridCol w:w="3401"/>
      </w:tblGrid>
      <w:tr w:rsidR="002D6101" w:rsidRPr="005A483B" w14:paraId="2E1480E7" w14:textId="77777777" w:rsidTr="00023AF9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229623D" w14:textId="77777777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 w:rsidRPr="00D96189">
              <w:rPr>
                <w:b/>
                <w:bCs/>
                <w:sz w:val="20"/>
                <w:szCs w:val="20"/>
              </w:rPr>
              <w:t xml:space="preserve">Öğrenci </w:t>
            </w: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2D6101" w:rsidRPr="005A483B" w14:paraId="507CBC72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28AA7250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DF02AB9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1A3D5DE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35509D9C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0BB3C2A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A0016EF" w14:textId="77777777" w:rsidR="002D6101" w:rsidRPr="005F311F" w:rsidRDefault="002D6101" w:rsidP="00B924AF">
                  <w:pPr>
                    <w:spacing w:line="276" w:lineRule="auto"/>
                  </w:pPr>
                </w:p>
              </w:tc>
            </w:tr>
          </w:tbl>
          <w:p w14:paraId="5C563149" w14:textId="77777777" w:rsidR="002D6101" w:rsidRPr="005A483B" w:rsidRDefault="002D6101" w:rsidP="00B924AF">
            <w:pPr>
              <w:rPr>
                <w:sz w:val="16"/>
                <w:szCs w:val="16"/>
              </w:rPr>
            </w:pPr>
          </w:p>
        </w:tc>
        <w:tc>
          <w:tcPr>
            <w:tcW w:w="695" w:type="pct"/>
            <w:vMerge w:val="restart"/>
            <w:shd w:val="clear" w:color="auto" w:fill="003B64"/>
            <w:vAlign w:val="center"/>
          </w:tcPr>
          <w:p w14:paraId="71ADAF7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  <w:r w:rsidRPr="00766824">
              <w:rPr>
                <w:b/>
                <w:bCs/>
                <w:sz w:val="20"/>
                <w:szCs w:val="20"/>
              </w:rPr>
              <w:t>Eğitim-Öğretim Yılı</w:t>
            </w:r>
            <w:r>
              <w:rPr>
                <w:b/>
                <w:bCs/>
                <w:sz w:val="20"/>
                <w:szCs w:val="20"/>
              </w:rPr>
              <w:t xml:space="preserve"> ve Yarıyılı</w:t>
            </w:r>
          </w:p>
        </w:tc>
        <w:tc>
          <w:tcPr>
            <w:tcW w:w="1667" w:type="pct"/>
            <w:vMerge w:val="restart"/>
            <w:shd w:val="clear" w:color="auto" w:fill="F2F2F2" w:themeFill="background1" w:themeFillShade="F2"/>
            <w:vAlign w:val="center"/>
          </w:tcPr>
          <w:p w14:paraId="579269E5" w14:textId="77777777" w:rsidR="002D6101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766824">
              <w:rPr>
                <w:color w:val="7F7F7F" w:themeColor="text1" w:themeTint="80"/>
                <w:sz w:val="20"/>
                <w:szCs w:val="20"/>
              </w:rPr>
              <w:t>20</w:t>
            </w:r>
            <w:proofErr w:type="gramStart"/>
            <w:r w:rsidRPr="00766824">
              <w:rPr>
                <w:color w:val="7F7F7F" w:themeColor="text1" w:themeTint="80"/>
                <w:sz w:val="20"/>
                <w:szCs w:val="20"/>
              </w:rPr>
              <w:t>……</w:t>
            </w:r>
            <w:proofErr w:type="gramEnd"/>
            <w:r w:rsidRPr="00766824">
              <w:rPr>
                <w:rStyle w:val="YerTutucuMetni"/>
                <w:color w:val="7F7F7F" w:themeColor="text1" w:themeTint="80"/>
                <w:sz w:val="20"/>
                <w:szCs w:val="20"/>
              </w:rPr>
              <w:t xml:space="preserve"> </w:t>
            </w:r>
            <w:r w:rsidRPr="00766824">
              <w:rPr>
                <w:color w:val="7F7F7F" w:themeColor="text1" w:themeTint="80"/>
                <w:sz w:val="20"/>
                <w:szCs w:val="20"/>
              </w:rPr>
              <w:t xml:space="preserve">  –   20……</w:t>
            </w:r>
          </w:p>
          <w:p w14:paraId="2F320C74" w14:textId="4A885C2C" w:rsidR="002D6101" w:rsidRPr="00CC49D6" w:rsidRDefault="005339C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18312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Güz          </w:t>
            </w:r>
            <w:sdt>
              <w:sdtPr>
                <w:rPr>
                  <w:color w:val="7F7F7F" w:themeColor="text1" w:themeTint="80"/>
                  <w:sz w:val="20"/>
                  <w:szCs w:val="20"/>
                </w:rPr>
                <w:id w:val="-3649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101">
                  <w:rPr>
                    <w:rFonts w:ascii="MS Gothic" w:eastAsia="MS Gothic" w:hAnsi="MS Gothic" w:hint="eastAsia"/>
                    <w:color w:val="7F7F7F" w:themeColor="text1" w:themeTint="80"/>
                    <w:sz w:val="20"/>
                    <w:szCs w:val="20"/>
                  </w:rPr>
                  <w:t>☐</w:t>
                </w:r>
              </w:sdtContent>
            </w:sdt>
            <w:r w:rsidR="002D6101">
              <w:rPr>
                <w:color w:val="7F7F7F" w:themeColor="text1" w:themeTint="80"/>
                <w:sz w:val="20"/>
                <w:szCs w:val="20"/>
              </w:rPr>
              <w:t xml:space="preserve"> Bahar</w:t>
            </w:r>
          </w:p>
        </w:tc>
      </w:tr>
      <w:tr w:rsidR="002D6101" w:rsidRPr="005A483B" w14:paraId="448043A4" w14:textId="77777777" w:rsidTr="00CC49D6">
        <w:trPr>
          <w:cantSplit/>
          <w:trHeight w:val="10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2D963914" w14:textId="64A192C6" w:rsidR="002D6101" w:rsidRPr="00D96189" w:rsidRDefault="002D6101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Öğrenci Adı Soyadı</w:t>
            </w:r>
          </w:p>
        </w:tc>
        <w:tc>
          <w:tcPr>
            <w:tcW w:w="16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18741A" w14:textId="77777777" w:rsidR="002D6101" w:rsidRPr="005F311F" w:rsidRDefault="002D6101" w:rsidP="00B924AF"/>
        </w:tc>
        <w:tc>
          <w:tcPr>
            <w:tcW w:w="695" w:type="pct"/>
            <w:vMerge/>
            <w:shd w:val="clear" w:color="auto" w:fill="003B64"/>
            <w:vAlign w:val="center"/>
          </w:tcPr>
          <w:p w14:paraId="002B005C" w14:textId="77777777" w:rsidR="002D6101" w:rsidRPr="00766824" w:rsidRDefault="002D6101" w:rsidP="00B924A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B98717" w14:textId="77777777" w:rsidR="002D6101" w:rsidRPr="00766824" w:rsidRDefault="002D6101" w:rsidP="00B924AF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C610B6" w:rsidRPr="005A483B" w14:paraId="1A8D8485" w14:textId="77777777" w:rsidTr="00C610B6">
        <w:trPr>
          <w:cantSplit/>
          <w:trHeight w:val="540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73F2BAEF" w14:textId="2EC78C06" w:rsidR="00C610B6" w:rsidRPr="00D96189" w:rsidRDefault="00C610B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6C2ADCF2" w14:textId="3D7E3EF6" w:rsidR="00C610B6" w:rsidRPr="00766824" w:rsidRDefault="00C610B6" w:rsidP="00C610B6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  <w:p w14:paraId="41FA6008" w14:textId="36EC3506" w:rsidR="00C610B6" w:rsidRPr="00766824" w:rsidRDefault="00C610B6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3D42DA77" w14:textId="77A6E212" w:rsidR="00C610B6" w:rsidRPr="00C610B6" w:rsidRDefault="00C610B6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 w:rsidRPr="00C610B6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48C3CC9D" w14:textId="53B7E904" w:rsidR="00C610B6" w:rsidRPr="00C610B6" w:rsidRDefault="005339C1" w:rsidP="00C610B6">
            <w:pPr>
              <w:jc w:val="left"/>
              <w:rPr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16777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Lisans</w:t>
            </w:r>
            <w:r w:rsidR="00C610B6" w:rsidRPr="00C610B6">
              <w:rPr>
                <w:color w:val="7F7F7F" w:themeColor="text1" w:themeTint="80"/>
                <w:sz w:val="16"/>
                <w:szCs w:val="16"/>
              </w:rPr>
              <w:t xml:space="preserve"> </w:t>
            </w: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88590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Yüksek Lisans </w:t>
            </w: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59845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Doktora</w:t>
            </w:r>
          </w:p>
        </w:tc>
      </w:tr>
      <w:tr w:rsidR="00C610B6" w:rsidRPr="005A483B" w14:paraId="57C4BE0F" w14:textId="77777777" w:rsidTr="00C610B6">
        <w:trPr>
          <w:cantSplit/>
          <w:trHeight w:val="519"/>
        </w:trPr>
        <w:tc>
          <w:tcPr>
            <w:tcW w:w="941" w:type="pct"/>
            <w:tcBorders>
              <w:left w:val="single" w:sz="4" w:space="0" w:color="auto"/>
            </w:tcBorders>
            <w:shd w:val="clear" w:color="auto" w:fill="003B64"/>
            <w:vAlign w:val="center"/>
          </w:tcPr>
          <w:p w14:paraId="424C1456" w14:textId="0BE8DA38" w:rsidR="00C610B6" w:rsidRDefault="00C610B6" w:rsidP="00B924AF">
            <w:pPr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ıfı</w:t>
            </w:r>
          </w:p>
        </w:tc>
        <w:tc>
          <w:tcPr>
            <w:tcW w:w="1697" w:type="pct"/>
            <w:shd w:val="clear" w:color="auto" w:fill="F2F2F2" w:themeFill="background1" w:themeFillShade="F2"/>
            <w:vAlign w:val="center"/>
          </w:tcPr>
          <w:p w14:paraId="7BB4FD08" w14:textId="77777777" w:rsidR="00C610B6" w:rsidRPr="00766824" w:rsidRDefault="00C610B6" w:rsidP="00B924AF">
            <w:pPr>
              <w:jc w:val="left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695" w:type="pct"/>
            <w:shd w:val="clear" w:color="auto" w:fill="003B64"/>
            <w:vAlign w:val="center"/>
          </w:tcPr>
          <w:p w14:paraId="695C1B48" w14:textId="21C3F446" w:rsidR="00C610B6" w:rsidRPr="00C610B6" w:rsidRDefault="00C610B6" w:rsidP="00B924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av Türü</w:t>
            </w:r>
          </w:p>
        </w:tc>
        <w:tc>
          <w:tcPr>
            <w:tcW w:w="1667" w:type="pct"/>
            <w:shd w:val="clear" w:color="auto" w:fill="F2F2F2" w:themeFill="background1" w:themeFillShade="F2"/>
            <w:vAlign w:val="center"/>
          </w:tcPr>
          <w:p w14:paraId="0D8F9145" w14:textId="46368FD6" w:rsidR="00C610B6" w:rsidRDefault="005339C1" w:rsidP="00C610B6">
            <w:pPr>
              <w:jc w:val="left"/>
              <w:rPr>
                <w:color w:val="7F7F7F" w:themeColor="text1" w:themeTint="80"/>
                <w:sz w:val="24"/>
                <w:szCs w:val="24"/>
              </w:rPr>
            </w:pP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186154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 w:rsidRP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</w:t>
            </w:r>
            <w:r w:rsidR="00C610B6">
              <w:rPr>
                <w:color w:val="7F7F7F" w:themeColor="text1" w:themeTint="80"/>
                <w:sz w:val="18"/>
                <w:szCs w:val="18"/>
              </w:rPr>
              <w:t xml:space="preserve">Ara Sınav     </w:t>
            </w:r>
            <w:sdt>
              <w:sdtPr>
                <w:rPr>
                  <w:color w:val="7F7F7F" w:themeColor="text1" w:themeTint="80"/>
                  <w:sz w:val="18"/>
                  <w:szCs w:val="18"/>
                </w:rPr>
                <w:id w:val="-1665003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0B6">
                  <w:rPr>
                    <w:rFonts w:ascii="MS Gothic" w:eastAsia="MS Gothic" w:hAnsi="MS Gothic" w:hint="eastAsia"/>
                    <w:color w:val="7F7F7F" w:themeColor="text1" w:themeTint="80"/>
                    <w:sz w:val="18"/>
                    <w:szCs w:val="18"/>
                  </w:rPr>
                  <w:t>☐</w:t>
                </w:r>
              </w:sdtContent>
            </w:sdt>
            <w:r w:rsidR="00C610B6" w:rsidRPr="00C610B6">
              <w:rPr>
                <w:color w:val="7F7F7F" w:themeColor="text1" w:themeTint="80"/>
                <w:sz w:val="18"/>
                <w:szCs w:val="18"/>
              </w:rPr>
              <w:t xml:space="preserve"> </w:t>
            </w:r>
            <w:r w:rsidR="00C610B6">
              <w:rPr>
                <w:color w:val="7F7F7F" w:themeColor="text1" w:themeTint="80"/>
                <w:sz w:val="18"/>
                <w:szCs w:val="18"/>
              </w:rPr>
              <w:t>Yarıyıl Sonu Sınavı</w:t>
            </w:r>
          </w:p>
        </w:tc>
      </w:tr>
    </w:tbl>
    <w:p w14:paraId="58493C28" w14:textId="7F083E5A" w:rsidR="00CC49D6" w:rsidRDefault="00CC49D6" w:rsidP="00C610B6">
      <w:pPr>
        <w:shd w:val="clear" w:color="auto" w:fill="FFFFFF" w:themeFill="background1"/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24"/>
        <w:gridCol w:w="3849"/>
        <w:gridCol w:w="3544"/>
        <w:gridCol w:w="992"/>
        <w:gridCol w:w="985"/>
      </w:tblGrid>
      <w:tr w:rsidR="00C610B6" w14:paraId="591B829C" w14:textId="77777777" w:rsidTr="00C610B6">
        <w:tc>
          <w:tcPr>
            <w:tcW w:w="10194" w:type="dxa"/>
            <w:gridSpan w:val="5"/>
            <w:shd w:val="clear" w:color="auto" w:fill="003B64"/>
          </w:tcPr>
          <w:p w14:paraId="3FC73A7C" w14:textId="6D608C3C" w:rsidR="00C610B6" w:rsidRPr="00C610B6" w:rsidRDefault="00C610B6" w:rsidP="00C610B6">
            <w:pPr>
              <w:jc w:val="center"/>
              <w:rPr>
                <w:b/>
                <w:bCs/>
              </w:rPr>
            </w:pPr>
            <w:r w:rsidRPr="00C610B6">
              <w:rPr>
                <w:b/>
                <w:bCs/>
              </w:rPr>
              <w:t>DERSLER</w:t>
            </w:r>
          </w:p>
        </w:tc>
      </w:tr>
      <w:tr w:rsidR="00C610B6" w14:paraId="210751F8" w14:textId="77777777" w:rsidTr="002D6101">
        <w:tc>
          <w:tcPr>
            <w:tcW w:w="824" w:type="dxa"/>
            <w:shd w:val="clear" w:color="auto" w:fill="003B64"/>
            <w:vAlign w:val="center"/>
          </w:tcPr>
          <w:p w14:paraId="0F6E732A" w14:textId="1A26D1C0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849" w:type="dxa"/>
            <w:shd w:val="clear" w:color="auto" w:fill="003B64"/>
            <w:vAlign w:val="center"/>
          </w:tcPr>
          <w:p w14:paraId="1B44D998" w14:textId="5117783A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3544" w:type="dxa"/>
            <w:shd w:val="clear" w:color="auto" w:fill="003B64"/>
            <w:vAlign w:val="center"/>
          </w:tcPr>
          <w:p w14:paraId="7D1A6B7E" w14:textId="799AC6D1" w:rsidR="002D6101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Dersten Sorumlu</w:t>
            </w:r>
          </w:p>
          <w:p w14:paraId="3B5C4CB3" w14:textId="3A056C59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Öğretim Elemanı</w:t>
            </w:r>
          </w:p>
        </w:tc>
        <w:tc>
          <w:tcPr>
            <w:tcW w:w="992" w:type="dxa"/>
            <w:shd w:val="clear" w:color="auto" w:fill="003B64"/>
            <w:vAlign w:val="center"/>
          </w:tcPr>
          <w:p w14:paraId="5EF73682" w14:textId="2609E218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Tarihi</w:t>
            </w:r>
          </w:p>
        </w:tc>
        <w:tc>
          <w:tcPr>
            <w:tcW w:w="985" w:type="dxa"/>
            <w:shd w:val="clear" w:color="auto" w:fill="003B64"/>
            <w:vAlign w:val="center"/>
          </w:tcPr>
          <w:p w14:paraId="4CF2FE01" w14:textId="20B08417" w:rsidR="00C610B6" w:rsidRPr="002D6101" w:rsidRDefault="00C610B6" w:rsidP="002D6101">
            <w:pPr>
              <w:jc w:val="center"/>
              <w:rPr>
                <w:b/>
                <w:bCs/>
                <w:sz w:val="18"/>
                <w:szCs w:val="18"/>
              </w:rPr>
            </w:pPr>
            <w:r w:rsidRPr="002D6101">
              <w:rPr>
                <w:b/>
                <w:bCs/>
                <w:sz w:val="18"/>
                <w:szCs w:val="18"/>
              </w:rPr>
              <w:t>Sınav Saati</w:t>
            </w:r>
          </w:p>
        </w:tc>
      </w:tr>
      <w:tr w:rsidR="00C610B6" w14:paraId="3350FB93" w14:textId="77777777" w:rsidTr="002D6101">
        <w:trPr>
          <w:trHeight w:val="447"/>
        </w:trPr>
        <w:tc>
          <w:tcPr>
            <w:tcW w:w="824" w:type="dxa"/>
          </w:tcPr>
          <w:p w14:paraId="30E05642" w14:textId="77777777" w:rsidR="00C610B6" w:rsidRDefault="00C610B6" w:rsidP="00C610B6"/>
        </w:tc>
        <w:tc>
          <w:tcPr>
            <w:tcW w:w="3849" w:type="dxa"/>
          </w:tcPr>
          <w:p w14:paraId="295A008A" w14:textId="77777777" w:rsidR="00C610B6" w:rsidRDefault="00C610B6" w:rsidP="00C610B6"/>
        </w:tc>
        <w:tc>
          <w:tcPr>
            <w:tcW w:w="3544" w:type="dxa"/>
          </w:tcPr>
          <w:p w14:paraId="7CD36A72" w14:textId="77777777" w:rsidR="00C610B6" w:rsidRDefault="00C610B6" w:rsidP="00C610B6"/>
        </w:tc>
        <w:tc>
          <w:tcPr>
            <w:tcW w:w="992" w:type="dxa"/>
          </w:tcPr>
          <w:p w14:paraId="55A7A015" w14:textId="77777777" w:rsidR="00C610B6" w:rsidRDefault="00C610B6" w:rsidP="00C610B6"/>
        </w:tc>
        <w:tc>
          <w:tcPr>
            <w:tcW w:w="985" w:type="dxa"/>
          </w:tcPr>
          <w:p w14:paraId="1AB52B76" w14:textId="77777777" w:rsidR="00C610B6" w:rsidRDefault="00C610B6" w:rsidP="00C610B6"/>
        </w:tc>
      </w:tr>
      <w:tr w:rsidR="00C610B6" w14:paraId="3B9447D6" w14:textId="77777777" w:rsidTr="002D6101">
        <w:trPr>
          <w:trHeight w:val="425"/>
        </w:trPr>
        <w:tc>
          <w:tcPr>
            <w:tcW w:w="824" w:type="dxa"/>
          </w:tcPr>
          <w:p w14:paraId="44D00899" w14:textId="77777777" w:rsidR="00C610B6" w:rsidRDefault="00C610B6" w:rsidP="00C610B6"/>
        </w:tc>
        <w:tc>
          <w:tcPr>
            <w:tcW w:w="3849" w:type="dxa"/>
          </w:tcPr>
          <w:p w14:paraId="7BE6B962" w14:textId="77777777" w:rsidR="00C610B6" w:rsidRDefault="00C610B6" w:rsidP="00C610B6"/>
        </w:tc>
        <w:tc>
          <w:tcPr>
            <w:tcW w:w="3544" w:type="dxa"/>
          </w:tcPr>
          <w:p w14:paraId="5D62E2B4" w14:textId="77777777" w:rsidR="00C610B6" w:rsidRDefault="00C610B6" w:rsidP="00C610B6"/>
        </w:tc>
        <w:tc>
          <w:tcPr>
            <w:tcW w:w="992" w:type="dxa"/>
          </w:tcPr>
          <w:p w14:paraId="35A00834" w14:textId="77777777" w:rsidR="00C610B6" w:rsidRDefault="00C610B6" w:rsidP="00C610B6"/>
        </w:tc>
        <w:tc>
          <w:tcPr>
            <w:tcW w:w="985" w:type="dxa"/>
          </w:tcPr>
          <w:p w14:paraId="5767938C" w14:textId="77777777" w:rsidR="00C610B6" w:rsidRDefault="00C610B6" w:rsidP="00C610B6"/>
        </w:tc>
      </w:tr>
      <w:tr w:rsidR="00C610B6" w14:paraId="78F1C59E" w14:textId="77777777" w:rsidTr="002D6101">
        <w:trPr>
          <w:trHeight w:val="416"/>
        </w:trPr>
        <w:tc>
          <w:tcPr>
            <w:tcW w:w="824" w:type="dxa"/>
          </w:tcPr>
          <w:p w14:paraId="4294BEC0" w14:textId="77777777" w:rsidR="00C610B6" w:rsidRDefault="00C610B6" w:rsidP="00C610B6"/>
        </w:tc>
        <w:tc>
          <w:tcPr>
            <w:tcW w:w="3849" w:type="dxa"/>
          </w:tcPr>
          <w:p w14:paraId="5F6695B4" w14:textId="77777777" w:rsidR="00C610B6" w:rsidRDefault="00C610B6" w:rsidP="00C610B6"/>
        </w:tc>
        <w:tc>
          <w:tcPr>
            <w:tcW w:w="3544" w:type="dxa"/>
          </w:tcPr>
          <w:p w14:paraId="7D89FEF1" w14:textId="77777777" w:rsidR="00C610B6" w:rsidRDefault="00C610B6" w:rsidP="00C610B6"/>
        </w:tc>
        <w:tc>
          <w:tcPr>
            <w:tcW w:w="992" w:type="dxa"/>
          </w:tcPr>
          <w:p w14:paraId="32065A9D" w14:textId="77777777" w:rsidR="00C610B6" w:rsidRDefault="00C610B6" w:rsidP="00C610B6"/>
        </w:tc>
        <w:tc>
          <w:tcPr>
            <w:tcW w:w="985" w:type="dxa"/>
          </w:tcPr>
          <w:p w14:paraId="38CF04A3" w14:textId="77777777" w:rsidR="00C610B6" w:rsidRDefault="00C610B6" w:rsidP="00C610B6"/>
        </w:tc>
      </w:tr>
      <w:tr w:rsidR="00C610B6" w14:paraId="0E0AAA0B" w14:textId="77777777" w:rsidTr="002D6101">
        <w:trPr>
          <w:trHeight w:val="410"/>
        </w:trPr>
        <w:tc>
          <w:tcPr>
            <w:tcW w:w="824" w:type="dxa"/>
          </w:tcPr>
          <w:p w14:paraId="6E372785" w14:textId="77777777" w:rsidR="00C610B6" w:rsidRDefault="00C610B6" w:rsidP="00C610B6"/>
        </w:tc>
        <w:tc>
          <w:tcPr>
            <w:tcW w:w="3849" w:type="dxa"/>
          </w:tcPr>
          <w:p w14:paraId="54F41386" w14:textId="77777777" w:rsidR="00C610B6" w:rsidRDefault="00C610B6" w:rsidP="00C610B6"/>
        </w:tc>
        <w:tc>
          <w:tcPr>
            <w:tcW w:w="3544" w:type="dxa"/>
          </w:tcPr>
          <w:p w14:paraId="329DDF69" w14:textId="77777777" w:rsidR="00C610B6" w:rsidRDefault="00C610B6" w:rsidP="00C610B6"/>
        </w:tc>
        <w:tc>
          <w:tcPr>
            <w:tcW w:w="992" w:type="dxa"/>
          </w:tcPr>
          <w:p w14:paraId="6D908FEA" w14:textId="77777777" w:rsidR="00C610B6" w:rsidRDefault="00C610B6" w:rsidP="00C610B6"/>
        </w:tc>
        <w:tc>
          <w:tcPr>
            <w:tcW w:w="985" w:type="dxa"/>
          </w:tcPr>
          <w:p w14:paraId="5DEDFCDE" w14:textId="77777777" w:rsidR="00C610B6" w:rsidRDefault="00C610B6" w:rsidP="00C610B6"/>
        </w:tc>
      </w:tr>
    </w:tbl>
    <w:p w14:paraId="4F582B86" w14:textId="77777777" w:rsidR="00C610B6" w:rsidRPr="0023784B" w:rsidRDefault="00C610B6" w:rsidP="00C610B6">
      <w:pPr>
        <w:shd w:val="clear" w:color="auto" w:fill="FFFFFF" w:themeFill="background1"/>
      </w:pPr>
    </w:p>
    <w:sectPr w:rsidR="00C610B6" w:rsidRPr="0023784B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634D6" w14:textId="77777777" w:rsidR="005339C1" w:rsidRDefault="005339C1" w:rsidP="00BD5A67">
      <w:pPr>
        <w:spacing w:line="240" w:lineRule="auto"/>
      </w:pPr>
      <w:r>
        <w:separator/>
      </w:r>
    </w:p>
  </w:endnote>
  <w:endnote w:type="continuationSeparator" w:id="0">
    <w:p w14:paraId="489F07FD" w14:textId="77777777" w:rsidR="005339C1" w:rsidRDefault="005339C1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93D46" w14:textId="77777777" w:rsidR="0056439F" w:rsidRDefault="0056439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C1938" w14:textId="6821CBF3" w:rsidR="0023784B" w:rsidRPr="0023784B" w:rsidRDefault="0023784B" w:rsidP="0023784B">
    <w:pPr>
      <w:spacing w:line="240" w:lineRule="auto"/>
      <w:ind w:left="709" w:right="-709" w:hanging="709"/>
      <w:rPr>
        <w:rFonts w:eastAsia="Times New Roman" w:cs="Calibri"/>
        <w:b/>
        <w:bCs/>
        <w:i/>
        <w:color w:val="C00000"/>
        <w:sz w:val="16"/>
        <w:szCs w:val="16"/>
        <w:lang w:eastAsia="tr-TR"/>
      </w:rPr>
    </w:pPr>
    <w:r w:rsidRPr="0023784B"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DİKKAT</w:t>
    </w:r>
    <w:r>
      <w:rPr>
        <w:rFonts w:eastAsia="Times New Roman" w:cs="Calibri"/>
        <w:b/>
        <w:bCs/>
        <w:i/>
        <w:color w:val="C00000"/>
        <w:sz w:val="16"/>
        <w:szCs w:val="16"/>
        <w:lang w:eastAsia="tr-TR"/>
      </w:rPr>
      <w:t>!</w:t>
    </w:r>
  </w:p>
  <w:p w14:paraId="56958C2E" w14:textId="052A0800" w:rsidR="00BD5A67" w:rsidRDefault="0023784B" w:rsidP="00E6701E">
    <w:pPr>
      <w:spacing w:line="240" w:lineRule="auto"/>
      <w:ind w:left="709" w:right="-709" w:hanging="709"/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</w:pPr>
    <w:r w:rsidRPr="0023784B"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 xml:space="preserve">* </w:t>
    </w:r>
    <w:r>
      <w:rPr>
        <w:rFonts w:eastAsia="Times New Roman" w:cs="Calibri"/>
        <w:bCs/>
        <w:i/>
        <w:color w:val="808080" w:themeColor="background1" w:themeShade="80"/>
        <w:sz w:val="16"/>
        <w:szCs w:val="16"/>
        <w:lang w:eastAsia="tr-TR"/>
      </w:rPr>
      <w:t>İmzalanmamış, üzerinde eksik ya da hatalı bilgi içeren hiçbir dilekçe işleme konulmayacaktır.</w:t>
    </w:r>
  </w:p>
  <w:p w14:paraId="447EEE8B" w14:textId="028A8BFB" w:rsidR="00202384" w:rsidRPr="00202384" w:rsidRDefault="00202384" w:rsidP="00E6701E">
    <w:pPr>
      <w:spacing w:line="240" w:lineRule="auto"/>
      <w:ind w:left="709" w:right="-709" w:hanging="709"/>
      <w:rPr>
        <w:rFonts w:eastAsia="Times New Roman" w:cs="Calibri"/>
        <w:bCs/>
        <w:iCs/>
        <w:color w:val="0070C0"/>
        <w:sz w:val="16"/>
        <w:szCs w:val="16"/>
        <w:lang w:eastAsia="tr-TR"/>
      </w:rPr>
    </w:pPr>
    <w:proofErr w:type="gramStart"/>
    <w:r w:rsidRPr="00202384">
      <w:rPr>
        <w:rFonts w:eastAsia="Times New Roman" w:cs="Calibri"/>
        <w:bCs/>
        <w:iCs/>
        <w:color w:val="0070C0"/>
        <w:sz w:val="16"/>
        <w:szCs w:val="16"/>
        <w:lang w:eastAsia="tr-TR"/>
      </w:rPr>
      <w:t>KTU.T</w:t>
    </w:r>
    <w:r w:rsidR="00003141">
      <w:rPr>
        <w:rFonts w:eastAsia="Times New Roman" w:cs="Calibri"/>
        <w:bCs/>
        <w:iCs/>
        <w:color w:val="0070C0"/>
        <w:sz w:val="16"/>
        <w:szCs w:val="16"/>
        <w:lang w:eastAsia="tr-TR"/>
      </w:rPr>
      <w:t>DE</w:t>
    </w:r>
    <w:proofErr w:type="gramEnd"/>
    <w:r w:rsidRPr="00202384">
      <w:rPr>
        <w:rFonts w:eastAsia="Times New Roman" w:cs="Calibri"/>
        <w:bCs/>
        <w:iCs/>
        <w:color w:val="0070C0"/>
        <w:sz w:val="16"/>
        <w:szCs w:val="16"/>
        <w:lang w:eastAsia="tr-TR"/>
      </w:rPr>
      <w:t>.FR.07/00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5A722" w14:textId="77777777" w:rsidR="0056439F" w:rsidRDefault="0056439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76AA26" w14:textId="77777777" w:rsidR="005339C1" w:rsidRDefault="005339C1" w:rsidP="00BD5A67">
      <w:pPr>
        <w:spacing w:line="240" w:lineRule="auto"/>
      </w:pPr>
      <w:r>
        <w:separator/>
      </w:r>
    </w:p>
  </w:footnote>
  <w:footnote w:type="continuationSeparator" w:id="0">
    <w:p w14:paraId="4FAFA7E7" w14:textId="77777777" w:rsidR="005339C1" w:rsidRDefault="005339C1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F6D1B8" w14:textId="77777777" w:rsidR="0056439F" w:rsidRDefault="0056439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7951607A" w:rsidR="007C1D0B" w:rsidRPr="007C1D0B" w:rsidRDefault="00202384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T</w:t>
          </w:r>
          <w:r w:rsidR="00653DCD">
            <w:rPr>
              <w:rFonts w:cs="Arial"/>
              <w:color w:val="A12123"/>
            </w:rPr>
            <w:t>ürk Dili ve Edebiyatı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3DFA0E0C" w:rsidR="009935FB" w:rsidRPr="000B52A9" w:rsidRDefault="000B52A9" w:rsidP="0056439F">
    <w:pPr>
      <w:pStyle w:val="stBilgi"/>
      <w:jc w:val="center"/>
      <w:rPr>
        <w:b/>
        <w:bCs/>
      </w:rPr>
    </w:pPr>
    <w:r>
      <w:rPr>
        <w:b/>
        <w:bCs/>
      </w:rPr>
      <w:t xml:space="preserve">ÇAKIŞAN SINAV(LAR) </w:t>
    </w:r>
    <w:r w:rsidR="00DD7ECC">
      <w:rPr>
        <w:b/>
        <w:bCs/>
      </w:rPr>
      <w:t>İÇİN DİLEKÇE FORMU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8212F" w14:textId="77777777" w:rsidR="0056439F" w:rsidRDefault="0056439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0C594C"/>
    <w:multiLevelType w:val="hybridMultilevel"/>
    <w:tmpl w:val="D1787EDE"/>
    <w:lvl w:ilvl="0" w:tplc="A93860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5"/>
  </w:num>
  <w:num w:numId="4">
    <w:abstractNumId w:val="4"/>
  </w:num>
  <w:num w:numId="5">
    <w:abstractNumId w:val="8"/>
  </w:num>
  <w:num w:numId="6">
    <w:abstractNumId w:val="12"/>
  </w:num>
  <w:num w:numId="7">
    <w:abstractNumId w:val="15"/>
  </w:num>
  <w:num w:numId="8">
    <w:abstractNumId w:val="9"/>
  </w:num>
  <w:num w:numId="9">
    <w:abstractNumId w:val="10"/>
  </w:num>
  <w:num w:numId="10">
    <w:abstractNumId w:val="13"/>
  </w:num>
  <w:num w:numId="11">
    <w:abstractNumId w:val="14"/>
  </w:num>
  <w:num w:numId="12">
    <w:abstractNumId w:val="7"/>
  </w:num>
  <w:num w:numId="13">
    <w:abstractNumId w:val="0"/>
  </w:num>
  <w:num w:numId="14">
    <w:abstractNumId w:val="6"/>
  </w:num>
  <w:num w:numId="15">
    <w:abstractNumId w:val="1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314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2426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57912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7F7B"/>
    <w:rsid w:val="000A6775"/>
    <w:rsid w:val="000B0A45"/>
    <w:rsid w:val="000B52A9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2384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84B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021"/>
    <w:rsid w:val="002B5C5D"/>
    <w:rsid w:val="002C20E3"/>
    <w:rsid w:val="002C4547"/>
    <w:rsid w:val="002D09C4"/>
    <w:rsid w:val="002D15FC"/>
    <w:rsid w:val="002D3F19"/>
    <w:rsid w:val="002D5188"/>
    <w:rsid w:val="002D6101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3501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4139"/>
    <w:rsid w:val="00416E18"/>
    <w:rsid w:val="004224AD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855E1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07A14"/>
    <w:rsid w:val="005104A0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39C1"/>
    <w:rsid w:val="00535574"/>
    <w:rsid w:val="00535D33"/>
    <w:rsid w:val="005378D1"/>
    <w:rsid w:val="00544D8A"/>
    <w:rsid w:val="00547575"/>
    <w:rsid w:val="005520AD"/>
    <w:rsid w:val="00554906"/>
    <w:rsid w:val="00563639"/>
    <w:rsid w:val="0056439F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0736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5F68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53DCD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E75BC"/>
    <w:rsid w:val="006F498B"/>
    <w:rsid w:val="00701011"/>
    <w:rsid w:val="00701755"/>
    <w:rsid w:val="007045B4"/>
    <w:rsid w:val="00704BD5"/>
    <w:rsid w:val="00707F9D"/>
    <w:rsid w:val="00711049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44A8"/>
    <w:rsid w:val="007467A7"/>
    <w:rsid w:val="0074764C"/>
    <w:rsid w:val="00747A0A"/>
    <w:rsid w:val="00750EE4"/>
    <w:rsid w:val="007515DE"/>
    <w:rsid w:val="00751E2C"/>
    <w:rsid w:val="00752116"/>
    <w:rsid w:val="007555DA"/>
    <w:rsid w:val="007566A7"/>
    <w:rsid w:val="0076274F"/>
    <w:rsid w:val="00762900"/>
    <w:rsid w:val="00763624"/>
    <w:rsid w:val="0076399B"/>
    <w:rsid w:val="00766824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0A6F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71A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4899"/>
    <w:rsid w:val="008B752A"/>
    <w:rsid w:val="008C1428"/>
    <w:rsid w:val="008C20D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591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97CA0"/>
    <w:rsid w:val="00BA1755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0B6"/>
    <w:rsid w:val="00C6178D"/>
    <w:rsid w:val="00C61E96"/>
    <w:rsid w:val="00C672D7"/>
    <w:rsid w:val="00C76D7D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49D6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96189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D7ECC"/>
    <w:rsid w:val="00DE1C5B"/>
    <w:rsid w:val="00DE1CE8"/>
    <w:rsid w:val="00DF43C5"/>
    <w:rsid w:val="00DF531C"/>
    <w:rsid w:val="00DF6258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6701E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AA2"/>
    <w:rsid w:val="00ED37B9"/>
    <w:rsid w:val="00ED4697"/>
    <w:rsid w:val="00ED5E34"/>
    <w:rsid w:val="00ED7AEF"/>
    <w:rsid w:val="00EE0379"/>
    <w:rsid w:val="00EE0F53"/>
    <w:rsid w:val="00EE2E77"/>
    <w:rsid w:val="00EE33DC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702BA"/>
    <w:rsid w:val="00F73A5B"/>
    <w:rsid w:val="00F73DC8"/>
    <w:rsid w:val="00F75EC6"/>
    <w:rsid w:val="00F769FE"/>
    <w:rsid w:val="00F76D20"/>
    <w:rsid w:val="00F77A67"/>
    <w:rsid w:val="00F80C12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5B9CEF-FC55-460A-8ADE-5E9D2203F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ewlett-Packard Company</cp:lastModifiedBy>
  <cp:revision>264</cp:revision>
  <cp:lastPrinted>2024-10-13T20:07:00Z</cp:lastPrinted>
  <dcterms:created xsi:type="dcterms:W3CDTF">2024-10-14T08:55:00Z</dcterms:created>
  <dcterms:modified xsi:type="dcterms:W3CDTF">2025-10-21T11:21:00Z</dcterms:modified>
</cp:coreProperties>
</file>